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52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7492D" w:rsidRPr="00990E2F" w14:paraId="01622F73" w14:textId="77777777" w:rsidTr="00C83D77">
        <w:tc>
          <w:tcPr>
            <w:tcW w:w="9350" w:type="dxa"/>
          </w:tcPr>
          <w:p w14:paraId="63C60C7A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createMax</w:t>
            </w:r>
            <w:proofErr w:type="spellEnd"/>
            <w:r w:rsidRPr="002D1362">
              <w:t xml:space="preserve">: </w:t>
            </w:r>
          </w:p>
          <w:p w14:paraId="379F9D4C" w14:textId="3A72DE47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17.0000, average = 22.0400, median = 22.0000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1.8255, max = 30.0000</w:t>
            </w:r>
          </w:p>
        </w:tc>
      </w:tr>
      <w:tr w:rsidR="0007492D" w:rsidRPr="00990E2F" w14:paraId="64268A58" w14:textId="77777777" w:rsidTr="00C83D77">
        <w:tc>
          <w:tcPr>
            <w:tcW w:w="9350" w:type="dxa"/>
          </w:tcPr>
          <w:p w14:paraId="5C22B47C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createAverage</w:t>
            </w:r>
            <w:proofErr w:type="spellEnd"/>
            <w:r w:rsidRPr="002D1362">
              <w:t xml:space="preserve">: </w:t>
            </w:r>
          </w:p>
          <w:p w14:paraId="03440954" w14:textId="2B72548F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10.6579, average = 12.0050, median = 11.9091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0.6313, max = 15.2796</w:t>
            </w:r>
          </w:p>
        </w:tc>
      </w:tr>
      <w:tr w:rsidR="0007492D" w:rsidRPr="00990E2F" w14:paraId="25443A4F" w14:textId="77777777" w:rsidTr="00C83D77">
        <w:tc>
          <w:tcPr>
            <w:tcW w:w="9350" w:type="dxa"/>
          </w:tcPr>
          <w:p w14:paraId="10AF2D87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deleteMax</w:t>
            </w:r>
            <w:proofErr w:type="spellEnd"/>
            <w:r w:rsidRPr="002D1362">
              <w:t xml:space="preserve">: </w:t>
            </w:r>
          </w:p>
          <w:p w14:paraId="7D9DAEB4" w14:textId="5FC481AA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15.0000, average = 19.3800, median = 19.0000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1.7611, max = 26.0000</w:t>
            </w:r>
          </w:p>
        </w:tc>
      </w:tr>
      <w:tr w:rsidR="0007492D" w:rsidRPr="00990E2F" w14:paraId="7C9C145F" w14:textId="77777777" w:rsidTr="00C83D77">
        <w:tc>
          <w:tcPr>
            <w:tcW w:w="9350" w:type="dxa"/>
          </w:tcPr>
          <w:p w14:paraId="103BC36A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deleteAverage</w:t>
            </w:r>
            <w:proofErr w:type="spellEnd"/>
            <w:r w:rsidRPr="002D1362">
              <w:t xml:space="preserve">: </w:t>
            </w:r>
          </w:p>
          <w:p w14:paraId="5588CFE3" w14:textId="26EDEA21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9.4434, average = 10.6392, median = 10.5410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0.6207, max = 14.1348</w:t>
            </w:r>
          </w:p>
        </w:tc>
      </w:tr>
      <w:tr w:rsidR="0007492D" w:rsidRPr="00990E2F" w14:paraId="5980BEF1" w14:textId="77777777" w:rsidTr="00C83D77">
        <w:tc>
          <w:tcPr>
            <w:tcW w:w="9350" w:type="dxa"/>
          </w:tcPr>
          <w:p w14:paraId="59943CD0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reinsertMax</w:t>
            </w:r>
            <w:proofErr w:type="spellEnd"/>
            <w:r w:rsidRPr="002D1362">
              <w:t xml:space="preserve">: </w:t>
            </w:r>
          </w:p>
          <w:p w14:paraId="226A0CFB" w14:textId="3CC7D71D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16.0000, average = 21.0820, median = 21.0000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2.0123, max = 30.0000</w:t>
            </w:r>
          </w:p>
        </w:tc>
      </w:tr>
      <w:tr w:rsidR="0007492D" w:rsidRPr="00990E2F" w14:paraId="0A5CC7BD" w14:textId="77777777" w:rsidTr="00C83D77">
        <w:tc>
          <w:tcPr>
            <w:tcW w:w="9350" w:type="dxa"/>
          </w:tcPr>
          <w:p w14:paraId="1CF5DA5A" w14:textId="77777777" w:rsidR="0007492D" w:rsidRDefault="0007492D" w:rsidP="0007492D">
            <w:pPr>
              <w:autoSpaceDE w:val="0"/>
              <w:autoSpaceDN w:val="0"/>
              <w:adjustRightInd w:val="0"/>
            </w:pPr>
            <w:proofErr w:type="spellStart"/>
            <w:r w:rsidRPr="002D1362">
              <w:t>reinsertAverage</w:t>
            </w:r>
            <w:proofErr w:type="spellEnd"/>
            <w:r w:rsidRPr="002D1362">
              <w:t>:</w:t>
            </w:r>
          </w:p>
          <w:p w14:paraId="2EC30327" w14:textId="1EC66971" w:rsidR="0007492D" w:rsidRPr="00990E2F" w:rsidRDefault="0007492D" w:rsidP="0007492D">
            <w:pPr>
              <w:autoSpaceDE w:val="0"/>
              <w:autoSpaceDN w:val="0"/>
              <w:adjustRightInd w:val="0"/>
              <w:rPr>
                <w:rFonts w:ascii="Consolas" w:hAnsi="Consolas" w:cstheme="majorBidi"/>
                <w:sz w:val="28"/>
                <w:szCs w:val="28"/>
              </w:rPr>
            </w:pPr>
            <w:r w:rsidRPr="002D1362">
              <w:t xml:space="preserve">size = 1000, min = 9.9817, average = 11.3075, median = 11.2021, </w:t>
            </w:r>
            <w:proofErr w:type="spellStart"/>
            <w:r w:rsidRPr="002D1362">
              <w:t>sd</w:t>
            </w:r>
            <w:proofErr w:type="spellEnd"/>
            <w:r w:rsidRPr="002D1362">
              <w:t xml:space="preserve"> = 0.6671, max = 14.7281</w:t>
            </w:r>
          </w:p>
        </w:tc>
      </w:tr>
    </w:tbl>
    <w:p w14:paraId="4D023705" w14:textId="01F81585" w:rsidR="007D6129" w:rsidRPr="00990E2F" w:rsidRDefault="00C83D77" w:rsidP="00C83D77">
      <w:pPr>
        <w:jc w:val="center"/>
        <w:rPr>
          <w:rFonts w:ascii="Consolas" w:hAnsi="Consolas" w:cstheme="majorBidi"/>
          <w:sz w:val="40"/>
          <w:szCs w:val="40"/>
        </w:rPr>
      </w:pPr>
      <w:r w:rsidRPr="00990E2F">
        <w:rPr>
          <w:rFonts w:ascii="Consolas" w:hAnsi="Consolas" w:cstheme="majorBidi"/>
          <w:sz w:val="40"/>
          <w:szCs w:val="40"/>
        </w:rPr>
        <w:t xml:space="preserve">Project </w:t>
      </w:r>
      <w:r w:rsidR="007036E7">
        <w:rPr>
          <w:rFonts w:ascii="Consolas" w:hAnsi="Consolas" w:cstheme="majorBidi"/>
          <w:sz w:val="40"/>
          <w:szCs w:val="40"/>
        </w:rPr>
        <w:t>3</w:t>
      </w:r>
      <w:r w:rsidRPr="00990E2F">
        <w:rPr>
          <w:rFonts w:ascii="Consolas" w:hAnsi="Consolas" w:cstheme="majorBidi"/>
          <w:sz w:val="40"/>
          <w:szCs w:val="40"/>
        </w:rPr>
        <w:t xml:space="preserve"> Report</w:t>
      </w:r>
    </w:p>
    <w:p w14:paraId="3CEEDEFD" w14:textId="69D49752" w:rsidR="00C83D77" w:rsidRDefault="00C83D77" w:rsidP="00C83D77">
      <w:pPr>
        <w:rPr>
          <w:rFonts w:ascii="Consolas" w:hAnsi="Consolas" w:cstheme="majorBidi"/>
          <w:sz w:val="24"/>
          <w:szCs w:val="24"/>
        </w:rPr>
      </w:pPr>
    </w:p>
    <w:p w14:paraId="1BBE0C1E" w14:textId="0B39D97B" w:rsidR="007F702E" w:rsidRPr="00990E2F" w:rsidRDefault="002B5320" w:rsidP="00C05CFD">
      <w:pPr>
        <w:rPr>
          <w:rFonts w:ascii="Consolas" w:hAnsi="Consolas" w:cstheme="majorBidi"/>
          <w:sz w:val="24"/>
          <w:szCs w:val="24"/>
        </w:rPr>
      </w:pPr>
      <w:r>
        <w:rPr>
          <w:rFonts w:ascii="Consolas" w:hAnsi="Consolas" w:cstheme="majorBidi"/>
          <w:sz w:val="24"/>
          <w:szCs w:val="24"/>
        </w:rPr>
        <w:t xml:space="preserve">In this simulation we find out </w:t>
      </w:r>
      <w:r w:rsidR="00C23EB2">
        <w:rPr>
          <w:rFonts w:ascii="Consolas" w:hAnsi="Consolas" w:cstheme="majorBidi"/>
          <w:sz w:val="24"/>
          <w:szCs w:val="24"/>
        </w:rPr>
        <w:t>that although the BST that we create is valid its not the best BST that we can create because due to the fac</w:t>
      </w:r>
      <w:r w:rsidR="000B649D">
        <w:rPr>
          <w:rFonts w:ascii="Consolas" w:hAnsi="Consolas" w:cstheme="majorBidi"/>
          <w:sz w:val="24"/>
          <w:szCs w:val="24"/>
        </w:rPr>
        <w:t>t</w:t>
      </w:r>
      <w:r w:rsidR="00C23EB2">
        <w:rPr>
          <w:rFonts w:ascii="Consolas" w:hAnsi="Consolas" w:cstheme="majorBidi"/>
          <w:sz w:val="24"/>
          <w:szCs w:val="24"/>
        </w:rPr>
        <w:t xml:space="preserve"> that the data is randomly shuffled it doesn’t create a perfectly balanced BST it does create some parts of the tree that are balanced so the BST is still faster to find information in than </w:t>
      </w:r>
      <w:r w:rsidR="002755B0">
        <w:rPr>
          <w:rFonts w:ascii="Consolas" w:hAnsi="Consolas" w:cstheme="majorBidi"/>
          <w:sz w:val="24"/>
          <w:szCs w:val="24"/>
        </w:rPr>
        <w:t xml:space="preserve">linked list but we still have the possibility of having an unbalanced tree so if we look at our data with the power of 10 </w:t>
      </w:r>
      <w:r w:rsidR="002E422F">
        <w:rPr>
          <w:rFonts w:ascii="Consolas" w:hAnsi="Consolas" w:cstheme="majorBidi"/>
          <w:sz w:val="24"/>
          <w:szCs w:val="24"/>
        </w:rPr>
        <w:t xml:space="preserve">meaning if the tree is perfectly balanced we should get 10 levels but we find that the max is </w:t>
      </w:r>
      <w:r w:rsidR="00C05CFD">
        <w:rPr>
          <w:rFonts w:ascii="Consolas" w:hAnsi="Consolas" w:cstheme="majorBidi"/>
          <w:sz w:val="24"/>
          <w:szCs w:val="24"/>
        </w:rPr>
        <w:t xml:space="preserve">between 17 and 30 levels meaning that we are off </w:t>
      </w:r>
      <w:r w:rsidR="006164F0">
        <w:rPr>
          <w:rFonts w:ascii="Consolas" w:hAnsi="Consolas" w:cstheme="majorBidi"/>
          <w:sz w:val="24"/>
          <w:szCs w:val="24"/>
        </w:rPr>
        <w:t xml:space="preserve">from the perfectly balanced tree by 7 to 10 levels and but I think that that is okay because that only the max values but when you </w:t>
      </w:r>
      <w:r w:rsidR="00CA03CE">
        <w:rPr>
          <w:rFonts w:ascii="Consolas" w:hAnsi="Consolas" w:cstheme="majorBidi"/>
          <w:sz w:val="24"/>
          <w:szCs w:val="24"/>
        </w:rPr>
        <w:t xml:space="preserve">look at the average values that we got we see that its much closer to 10 ranging between </w:t>
      </w:r>
      <w:r w:rsidR="00CA03CE" w:rsidRPr="00CA03CE">
        <w:rPr>
          <w:rFonts w:ascii="Consolas" w:hAnsi="Consolas" w:cstheme="majorBidi"/>
          <w:sz w:val="24"/>
          <w:szCs w:val="24"/>
        </w:rPr>
        <w:t>10.6579</w:t>
      </w:r>
      <w:r w:rsidR="00CA03CE" w:rsidRPr="00CA03CE">
        <w:t xml:space="preserve"> </w:t>
      </w:r>
      <w:r w:rsidR="00CA03CE" w:rsidRPr="00CA03CE">
        <w:rPr>
          <w:rFonts w:ascii="Consolas" w:hAnsi="Consolas" w:cstheme="majorBidi"/>
          <w:sz w:val="24"/>
          <w:szCs w:val="24"/>
        </w:rPr>
        <w:t>to 15.2796</w:t>
      </w:r>
      <w:r w:rsidR="00B84B0D">
        <w:rPr>
          <w:rFonts w:ascii="Consolas" w:hAnsi="Consolas" w:cstheme="majorBidi"/>
          <w:sz w:val="24"/>
          <w:szCs w:val="24"/>
        </w:rPr>
        <w:t xml:space="preserve"> which still shows that we are not getting the best possible tree but we are </w:t>
      </w:r>
      <w:r w:rsidR="00E0585E">
        <w:rPr>
          <w:rFonts w:ascii="Consolas" w:hAnsi="Consolas" w:cstheme="majorBidi"/>
          <w:sz w:val="24"/>
          <w:szCs w:val="24"/>
        </w:rPr>
        <w:t xml:space="preserve">close and that difference gets closer when we delete </w:t>
      </w:r>
      <w:r w:rsidR="00176CB9">
        <w:rPr>
          <w:rFonts w:ascii="Consolas" w:hAnsi="Consolas" w:cstheme="majorBidi"/>
          <w:sz w:val="24"/>
          <w:szCs w:val="24"/>
        </w:rPr>
        <w:t xml:space="preserve">and then reinsert because the tree shuffles some of the elements into there correct places </w:t>
      </w:r>
      <w:bookmarkStart w:id="0" w:name="_GoBack"/>
      <w:bookmarkEnd w:id="0"/>
    </w:p>
    <w:p w14:paraId="58F8FCAE" w14:textId="2E461FA0" w:rsidR="00C83D77" w:rsidRPr="00990E2F" w:rsidRDefault="007036E7" w:rsidP="00990E2F">
      <w:pPr>
        <w:rPr>
          <w:rFonts w:ascii="Consolas" w:hAnsi="Consolas" w:cstheme="majorBidi"/>
          <w:sz w:val="40"/>
          <w:szCs w:val="40"/>
        </w:rPr>
      </w:pPr>
      <w:r>
        <w:rPr>
          <w:rFonts w:ascii="Consolas" w:hAnsi="Consolas" w:cstheme="majorBidi"/>
          <w:sz w:val="28"/>
          <w:szCs w:val="28"/>
        </w:rPr>
        <w:t xml:space="preserve"> </w:t>
      </w:r>
    </w:p>
    <w:sectPr w:rsidR="00C83D77" w:rsidRPr="00990E2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C832E" w14:textId="77777777" w:rsidR="00990E2F" w:rsidRDefault="00990E2F" w:rsidP="00990E2F">
      <w:pPr>
        <w:spacing w:after="0" w:line="240" w:lineRule="auto"/>
      </w:pPr>
      <w:r>
        <w:separator/>
      </w:r>
    </w:p>
  </w:endnote>
  <w:endnote w:type="continuationSeparator" w:id="0">
    <w:p w14:paraId="48FD541F" w14:textId="77777777" w:rsidR="00990E2F" w:rsidRDefault="00990E2F" w:rsidP="00990E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DAAB3" w14:textId="77777777" w:rsidR="00990E2F" w:rsidRDefault="00990E2F" w:rsidP="00990E2F">
      <w:pPr>
        <w:spacing w:after="0" w:line="240" w:lineRule="auto"/>
      </w:pPr>
      <w:r>
        <w:separator/>
      </w:r>
    </w:p>
  </w:footnote>
  <w:footnote w:type="continuationSeparator" w:id="0">
    <w:p w14:paraId="307B0904" w14:textId="77777777" w:rsidR="00990E2F" w:rsidRDefault="00990E2F" w:rsidP="00990E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2CC88" w14:textId="124F2422" w:rsidR="00990E2F" w:rsidRPr="00990E2F" w:rsidRDefault="00990E2F" w:rsidP="00990E2F">
    <w:pPr>
      <w:pStyle w:val="Header"/>
      <w:jc w:val="right"/>
    </w:pPr>
    <w:r w:rsidRPr="00990E2F">
      <w:rPr>
        <w:rFonts w:ascii="Consolas" w:hAnsi="Consolas" w:cs="Consolas"/>
        <w:sz w:val="24"/>
        <w:szCs w:val="24"/>
      </w:rPr>
      <w:t>Bishoy A Abdelmali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sTCxtDA3MzKxNDdT0lEKTi0uzszPAykwqgUAzrLL1ywAAAA="/>
  </w:docVars>
  <w:rsids>
    <w:rsidRoot w:val="0004177A"/>
    <w:rsid w:val="0004177A"/>
    <w:rsid w:val="0007492D"/>
    <w:rsid w:val="00082E5D"/>
    <w:rsid w:val="000B649D"/>
    <w:rsid w:val="00176CB9"/>
    <w:rsid w:val="0019636C"/>
    <w:rsid w:val="001D00D1"/>
    <w:rsid w:val="001F5C12"/>
    <w:rsid w:val="002545F0"/>
    <w:rsid w:val="00266447"/>
    <w:rsid w:val="002755B0"/>
    <w:rsid w:val="002B5320"/>
    <w:rsid w:val="002E422F"/>
    <w:rsid w:val="006164F0"/>
    <w:rsid w:val="007036E7"/>
    <w:rsid w:val="00716C82"/>
    <w:rsid w:val="00734E64"/>
    <w:rsid w:val="00786079"/>
    <w:rsid w:val="0079237F"/>
    <w:rsid w:val="007F702E"/>
    <w:rsid w:val="00846A91"/>
    <w:rsid w:val="008B0BFB"/>
    <w:rsid w:val="0098025C"/>
    <w:rsid w:val="00990E2F"/>
    <w:rsid w:val="00B84B0D"/>
    <w:rsid w:val="00C05CFD"/>
    <w:rsid w:val="00C23EB2"/>
    <w:rsid w:val="00C83D77"/>
    <w:rsid w:val="00CA03CE"/>
    <w:rsid w:val="00D558BD"/>
    <w:rsid w:val="00E05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660C3"/>
  <w15:chartTrackingRefBased/>
  <w15:docId w15:val="{387F962A-9075-48AF-8BA3-DA87DD99B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2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90E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E2F"/>
  </w:style>
  <w:style w:type="paragraph" w:styleId="Footer">
    <w:name w:val="footer"/>
    <w:basedOn w:val="Normal"/>
    <w:link w:val="FooterChar"/>
    <w:uiPriority w:val="99"/>
    <w:unhideWhenUsed/>
    <w:rsid w:val="00990E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E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AA8D5B4A-7CE0-415B-B4D8-F662FA759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A. Abdelmalik</dc:creator>
  <cp:keywords/>
  <dc:description/>
  <cp:lastModifiedBy>Bishoy A. Abdelmalik</cp:lastModifiedBy>
  <cp:revision>29</cp:revision>
  <dcterms:created xsi:type="dcterms:W3CDTF">2019-04-06T18:21:00Z</dcterms:created>
  <dcterms:modified xsi:type="dcterms:W3CDTF">2019-05-10T00:40:00Z</dcterms:modified>
</cp:coreProperties>
</file>